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5C7F11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r w:rsidRPr="005C7F11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E578B9" w:rsidRDefault="00E578B9" w:rsidP="0067030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:rsidR="00E578B9" w:rsidRDefault="00E578B9" w:rsidP="0067030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p w:rsidR="00670305" w:rsidRDefault="00612AAC" w:rsidP="0067030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67030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030EE3" w:rsidRPr="00670305" w:rsidRDefault="00670305" w:rsidP="0067030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-ЗА ГРАЂАНЕ-</w:t>
      </w: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A00A87" w:rsidRPr="00A00A87" w:rsidRDefault="00030EE3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030EE3" w:rsidRDefault="00A00A87" w:rsidP="00670305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A00A87">
        <w:rPr>
          <w:rFonts w:ascii="Times New Roman" w:hAnsi="Times New Roman" w:cs="Times New Roman"/>
          <w:b/>
          <w:bCs/>
          <w:color w:val="009999"/>
          <w:sz w:val="28"/>
          <w:szCs w:val="28"/>
        </w:rPr>
        <w:t>МЕРА ЕНЕРГЕ</w:t>
      </w:r>
      <w:r w:rsidR="00670305">
        <w:rPr>
          <w:rFonts w:ascii="Times New Roman" w:hAnsi="Times New Roman" w:cs="Times New Roman"/>
          <w:b/>
          <w:bCs/>
          <w:color w:val="009999"/>
          <w:sz w:val="28"/>
          <w:szCs w:val="28"/>
        </w:rPr>
        <w:t>ТСКЕ САНАЦИЈЕ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РОДИЧН</w:t>
      </w:r>
      <w:r w:rsidR="00670305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ИХ </w:t>
      </w:r>
      <w:r w:rsidR="00C72B2E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КУЋ</w:t>
      </w:r>
      <w:r w:rsidR="00670305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А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</w:t>
      </w:r>
      <w:r w:rsidR="00670305">
        <w:rPr>
          <w:rFonts w:ascii="Times New Roman" w:hAnsi="Times New Roman" w:cs="Times New Roman"/>
          <w:b/>
          <w:bCs/>
          <w:color w:val="009999"/>
          <w:sz w:val="28"/>
          <w:szCs w:val="28"/>
        </w:rPr>
        <w:t>А НА ТЕРИТОРИЈИ ОПШТИНЕ ЉУБОВИЈА ЗА 2022. ГОДИНУ</w:t>
      </w:r>
    </w:p>
    <w:p w:rsidR="00E578B9" w:rsidRPr="00E578B9" w:rsidRDefault="00E578B9" w:rsidP="00670305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5C7F1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-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5C7F1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67030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ЗА КОЈ</w:t>
      </w:r>
      <w:r w:rsidR="0067030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E578B9" w:rsidRPr="00E578B9" w:rsidRDefault="005C7F11" w:rsidP="00E578B9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омаћинстава </w:t>
      </w:r>
      <w:r w:rsidR="00725255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огу да конкуришу </w:t>
      </w:r>
      <w:r w:rsidR="00E578B9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на следећи начин: </w:t>
      </w:r>
      <w:r w:rsidR="0075794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</w:p>
    <w:p w:rsidR="00E578B9" w:rsidRPr="00E578B9" w:rsidRDefault="00E578B9" w:rsidP="00E578B9">
      <w:pPr>
        <w:pStyle w:val="ListParagraph"/>
        <w:numPr>
          <w:ilvl w:val="0"/>
          <w:numId w:val="32"/>
        </w:numPr>
        <w:tabs>
          <w:tab w:val="left" w:pos="360"/>
        </w:tabs>
        <w:spacing w:after="0" w:line="252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578B9">
        <w:rPr>
          <w:rFonts w:ascii="Times New Roman" w:hAnsi="Times New Roman" w:cs="Times New Roman"/>
          <w:bCs/>
          <w:sz w:val="24"/>
          <w:szCs w:val="24"/>
        </w:rPr>
        <w:t>само за меру 1);</w:t>
      </w:r>
    </w:p>
    <w:p w:rsidR="00E578B9" w:rsidRPr="00E578B9" w:rsidRDefault="00E578B9" w:rsidP="00E578B9">
      <w:pPr>
        <w:pStyle w:val="ListParagraph"/>
        <w:numPr>
          <w:ilvl w:val="0"/>
          <w:numId w:val="32"/>
        </w:numPr>
        <w:tabs>
          <w:tab w:val="left" w:pos="360"/>
        </w:tabs>
        <w:spacing w:after="0" w:line="252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578B9">
        <w:rPr>
          <w:rFonts w:ascii="Times New Roman" w:hAnsi="Times New Roman" w:cs="Times New Roman"/>
          <w:bCs/>
          <w:sz w:val="24"/>
          <w:szCs w:val="24"/>
        </w:rPr>
        <w:t>само за меру 2);</w:t>
      </w:r>
    </w:p>
    <w:p w:rsidR="00E578B9" w:rsidRPr="00E578B9" w:rsidRDefault="00E578B9" w:rsidP="00E578B9">
      <w:pPr>
        <w:pStyle w:val="ListParagraph"/>
        <w:numPr>
          <w:ilvl w:val="0"/>
          <w:numId w:val="32"/>
        </w:numPr>
        <w:tabs>
          <w:tab w:val="left" w:pos="360"/>
        </w:tabs>
        <w:spacing w:after="0" w:line="252" w:lineRule="auto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E578B9">
        <w:rPr>
          <w:rFonts w:ascii="Times New Roman" w:hAnsi="Times New Roman" w:cs="Times New Roman"/>
          <w:bCs/>
          <w:sz w:val="24"/>
          <w:szCs w:val="24"/>
        </w:rPr>
        <w:t>заједно за меру 3) и 2).</w:t>
      </w:r>
    </w:p>
    <w:p w:rsidR="00E578B9" w:rsidRPr="00E578B9" w:rsidRDefault="00E578B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11016" w:type="dxa"/>
        <w:tblLook w:val="04A0"/>
      </w:tblPr>
      <w:tblGrid>
        <w:gridCol w:w="578"/>
        <w:gridCol w:w="10438"/>
      </w:tblGrid>
      <w:tr w:rsidR="00675765" w:rsidRPr="0066540E" w:rsidTr="005C7F11">
        <w:tc>
          <w:tcPr>
            <w:tcW w:w="578" w:type="dxa"/>
            <w:shd w:val="clear" w:color="auto" w:fill="E7E6E6" w:themeFill="background2"/>
            <w:vAlign w:val="center"/>
          </w:tcPr>
          <w:p w:rsidR="00675765" w:rsidRPr="0066540E" w:rsidRDefault="005C7F11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</w:p>
        </w:tc>
        <w:tc>
          <w:tcPr>
            <w:tcW w:w="10438" w:type="dxa"/>
          </w:tcPr>
          <w:p w:rsidR="00675765" w:rsidRPr="004B6B26" w:rsidRDefault="005C7F1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r w:rsidR="004B6B26">
              <w:rPr>
                <w:rFonts w:ascii="Times New Roman" w:hAnsi="Times New Roman" w:cs="Times New Roman"/>
                <w:bCs/>
                <w:sz w:val="24"/>
                <w:szCs w:val="24"/>
                <w:lang/>
              </w:rPr>
              <w:t>, за породичне куће и станове</w:t>
            </w:r>
          </w:p>
        </w:tc>
      </w:tr>
      <w:tr w:rsidR="00C86291" w:rsidRPr="0066540E" w:rsidTr="005C7F11">
        <w:tc>
          <w:tcPr>
            <w:tcW w:w="578" w:type="dxa"/>
            <w:shd w:val="clear" w:color="auto" w:fill="E7E6E6" w:themeFill="background2"/>
            <w:vAlign w:val="center"/>
          </w:tcPr>
          <w:p w:rsidR="00C86291" w:rsidRPr="005C7F11" w:rsidRDefault="005C7F1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0438" w:type="dxa"/>
          </w:tcPr>
          <w:p w:rsidR="005D4264" w:rsidRPr="00C86291" w:rsidRDefault="005C7F11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бавка и  инсталација котлова на </w:t>
            </w:r>
            <w:r w:rsidR="004B6B2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родни гас и/или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биомасу (дрвни пелет, брикет, сечка), грејачa простора, или замена постојећег грејача простора (котао или пећ) ефикаснијим</w:t>
            </w:r>
            <w:r w:rsidR="004B6B26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, за породичне куће и станове</w:t>
            </w:r>
          </w:p>
        </w:tc>
      </w:tr>
      <w:tr w:rsidR="005D4264" w:rsidRPr="0066540E" w:rsidTr="005C7F11">
        <w:tc>
          <w:tcPr>
            <w:tcW w:w="578" w:type="dxa"/>
            <w:shd w:val="clear" w:color="auto" w:fill="E7E6E6" w:themeFill="background2"/>
            <w:vAlign w:val="center"/>
          </w:tcPr>
          <w:p w:rsidR="005D4264" w:rsidRPr="005D4264" w:rsidRDefault="005D4264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0438" w:type="dxa"/>
          </w:tcPr>
          <w:p w:rsidR="005D4264" w:rsidRPr="005D4264" w:rsidRDefault="005D4264" w:rsidP="005D4264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З</w:t>
            </w:r>
            <w:r w:rsidRPr="005D4264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>амена постојеће или уградња нове цевне мреже, грејних тела-радијатора и пратећег прибора</w:t>
            </w:r>
            <w:r w:rsidR="004B6B26">
              <w:rPr>
                <w:rFonts w:ascii="Times New Roman" w:eastAsia="Calibri" w:hAnsi="Times New Roman" w:cs="Times New Roman"/>
                <w:sz w:val="24"/>
                <w:szCs w:val="24"/>
              </w:rPr>
              <w:t>,</w:t>
            </w:r>
            <w:r w:rsidRPr="005D4264">
              <w:rPr>
                <w:rFonts w:ascii="Times New Roman" w:eastAsia="Calibri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  <w:p w:rsidR="005D4264" w:rsidRDefault="005D4264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C51A4F" w:rsidRDefault="00E578B9" w:rsidP="00916EC9">
      <w:pP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sr-Cyrl-CS"/>
        </w:rPr>
      </w:pPr>
      <w:bookmarkStart w:id="0" w:name="_Hlk72263790"/>
      <w:r w:rsidRPr="00E578B9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sr-Cyrl-CS"/>
        </w:rPr>
        <w:t>(заокружити изабрану меру)</w:t>
      </w:r>
    </w:p>
    <w:p w:rsidR="00E578B9" w:rsidRPr="00E578B9" w:rsidRDefault="00E578B9" w:rsidP="00916EC9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E578B9" w:rsidRDefault="00E578B9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E578B9" w:rsidRDefault="00E578B9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5C7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5C7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</w:t>
            </w:r>
            <w:r w:rsidR="005C7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r w:rsidR="005C7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r w:rsidR="005C7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 о порезу</w:t>
            </w:r>
            <w:r w:rsidR="005C7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5C7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5C7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r w:rsidR="005C7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5C7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5C7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5C7F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5D4264" w:rsidRDefault="005D4264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5D4264" w:rsidRDefault="005D4264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4068F0" w:rsidRPr="0066540E" w:rsidTr="00784498">
        <w:trPr>
          <w:trHeight w:val="389"/>
        </w:trPr>
        <w:tc>
          <w:tcPr>
            <w:tcW w:w="9356" w:type="dxa"/>
            <w:vAlign w:val="center"/>
          </w:tcPr>
          <w:p w:rsidR="004068F0" w:rsidRPr="004068F0" w:rsidRDefault="004068F0" w:rsidP="004068F0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4068F0" w:rsidRPr="0066540E" w:rsidTr="00784498">
        <w:trPr>
          <w:trHeight w:val="338"/>
        </w:trPr>
        <w:tc>
          <w:tcPr>
            <w:tcW w:w="9356" w:type="dxa"/>
          </w:tcPr>
          <w:p w:rsidR="004068F0" w:rsidRPr="0066540E" w:rsidRDefault="004068F0" w:rsidP="004068F0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4068F0" w:rsidRPr="0066540E" w:rsidTr="00784498">
        <w:trPr>
          <w:trHeight w:val="346"/>
        </w:trPr>
        <w:tc>
          <w:tcPr>
            <w:tcW w:w="9356" w:type="dxa"/>
            <w:vAlign w:val="bottom"/>
          </w:tcPr>
          <w:p w:rsidR="004068F0" w:rsidRPr="0066540E" w:rsidRDefault="004068F0" w:rsidP="004068F0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4068F0" w:rsidRPr="0066540E" w:rsidTr="00784498">
        <w:trPr>
          <w:trHeight w:val="346"/>
        </w:trPr>
        <w:tc>
          <w:tcPr>
            <w:tcW w:w="9356" w:type="dxa"/>
            <w:vAlign w:val="bottom"/>
          </w:tcPr>
          <w:p w:rsidR="004068F0" w:rsidRDefault="004068F0" w:rsidP="004068F0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</w:t>
            </w:r>
            <w:r w:rsidR="00E578B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зидови са а кров без термичк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E578B9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4068F0" w:rsidRPr="0066540E" w:rsidTr="00784498">
        <w:trPr>
          <w:trHeight w:val="346"/>
        </w:trPr>
        <w:tc>
          <w:tcPr>
            <w:tcW w:w="9356" w:type="dxa"/>
            <w:vAlign w:val="bottom"/>
          </w:tcPr>
          <w:p w:rsidR="004068F0" w:rsidRDefault="004068F0" w:rsidP="004068F0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4068F0" w:rsidRPr="0066540E" w:rsidRDefault="004068F0" w:rsidP="004068F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66540E" w:rsidRPr="00B04978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B0497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</w:t>
            </w:r>
            <w:r w:rsidR="005D42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</w:t>
            </w:r>
            <w:r w:rsidR="00B049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B049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објекта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 w:rsidR="00B0497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B0497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B0497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B0497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C747B" w:rsidRPr="00B04978" w:rsidRDefault="00EC747B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B049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049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eastAsia="en-GB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lastRenderedPageBreak/>
              <w:t>ДВОСТРУКИ</w:t>
            </w:r>
            <w:r w:rsidR="00B04978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en-GB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GB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B04978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</w:t>
            </w:r>
            <w:bookmarkStart w:id="1" w:name="_GoBack"/>
            <w:bookmarkEnd w:id="1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УМ)</w:t>
            </w:r>
            <w:r w:rsidR="00B04978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</w:t>
            </w:r>
            <w:r w:rsidR="00B049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r w:rsidR="00B049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eastAsia="en-GB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B0497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B0497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2350C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B0497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5D4264" w:rsidRDefault="005D4264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5D4264" w:rsidRDefault="005D4264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5D4264" w:rsidRDefault="005D4264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Pr="005D4264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D4264">
        <w:rPr>
          <w:rFonts w:ascii="Times New Roman" w:hAnsi="Times New Roman" w:cs="Times New Roman"/>
          <w:b/>
          <w:sz w:val="24"/>
          <w:szCs w:val="24"/>
        </w:rPr>
        <w:t xml:space="preserve">Напомена: </w:t>
      </w:r>
    </w:p>
    <w:p w:rsidR="002350CB" w:rsidRPr="002350CB" w:rsidRDefault="002350CB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C86291" w:rsidP="005D4264">
      <w:pPr>
        <w:spacing w:after="0" w:line="240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 w:rsidRPr="00C86291">
        <w:rPr>
          <w:rFonts w:ascii="Times New Roman" w:hAnsi="Times New Roman" w:cs="Times New Roman"/>
          <w:sz w:val="24"/>
          <w:szCs w:val="24"/>
        </w:rPr>
        <w:t>Оцењивање и рангирање</w:t>
      </w:r>
      <w:r w:rsidR="00B04978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r w:rsidR="00B04978">
        <w:rPr>
          <w:rFonts w:ascii="Times New Roman" w:hAnsi="Times New Roman" w:cs="Times New Roman"/>
          <w:sz w:val="24"/>
          <w:szCs w:val="24"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врши</w:t>
      </w:r>
      <w:r w:rsidR="00B04978">
        <w:rPr>
          <w:rFonts w:ascii="Times New Roman" w:hAnsi="Times New Roman" w:cs="Times New Roman"/>
          <w:sz w:val="24"/>
          <w:szCs w:val="24"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се у складу</w:t>
      </w:r>
      <w:r w:rsidR="00B04978">
        <w:rPr>
          <w:rFonts w:ascii="Times New Roman" w:hAnsi="Times New Roman" w:cs="Times New Roman"/>
          <w:sz w:val="24"/>
          <w:szCs w:val="24"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са</w:t>
      </w:r>
      <w:r w:rsidR="00B04978">
        <w:rPr>
          <w:rFonts w:ascii="Times New Roman" w:hAnsi="Times New Roman" w:cs="Times New Roman"/>
          <w:sz w:val="24"/>
          <w:szCs w:val="24"/>
        </w:rPr>
        <w:t xml:space="preserve"> </w:t>
      </w:r>
      <w:r w:rsidR="004E14BD">
        <w:rPr>
          <w:rFonts w:ascii="Times New Roman" w:hAnsi="Times New Roman" w:cs="Times New Roman"/>
          <w:sz w:val="24"/>
          <w:szCs w:val="24"/>
        </w:rPr>
        <w:t>п</w:t>
      </w:r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</w:t>
      </w:r>
      <w:r w:rsidR="00B04978">
        <w:rPr>
          <w:rFonts w:ascii="Times New Roman" w:hAnsi="Times New Roman" w:cs="Times New Roman"/>
          <w:sz w:val="24"/>
          <w:szCs w:val="24"/>
          <w:lang w:val="sr-Cyrl-CS"/>
        </w:rPr>
        <w:t xml:space="preserve">еђује расподела средстава </w:t>
      </w:r>
      <w:r w:rsidR="004E14BD">
        <w:rPr>
          <w:rFonts w:ascii="Times New Roman" w:hAnsi="Times New Roman" w:cs="Times New Roman"/>
          <w:sz w:val="24"/>
          <w:szCs w:val="24"/>
          <w:lang w:val="sr-Cyrl-CS"/>
        </w:rPr>
        <w:t>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r w:rsidR="00B04978">
        <w:rPr>
          <w:rFonts w:ascii="Times New Roman" w:hAnsi="Times New Roman" w:cs="Times New Roman"/>
          <w:sz w:val="24"/>
          <w:szCs w:val="24"/>
        </w:rPr>
        <w:t xml:space="preserve">Љубовија </w:t>
      </w:r>
      <w:r w:rsidRPr="00C86291">
        <w:rPr>
          <w:rFonts w:ascii="Times New Roman" w:hAnsi="Times New Roman" w:cs="Times New Roman"/>
          <w:sz w:val="24"/>
          <w:szCs w:val="24"/>
        </w:rPr>
        <w:t>и применом</w:t>
      </w:r>
      <w:r w:rsidR="00B04978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r w:rsidR="00B04978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из</w:t>
      </w:r>
      <w:r w:rsidR="00B04978">
        <w:rPr>
          <w:rFonts w:ascii="Times New Roman" w:hAnsi="Times New Roman" w:cs="Times New Roman"/>
          <w:sz w:val="24"/>
          <w:szCs w:val="24"/>
        </w:rPr>
        <w:t xml:space="preserve"> </w:t>
      </w:r>
      <w:r w:rsidRPr="00C86291">
        <w:rPr>
          <w:rFonts w:ascii="Times New Roman" w:hAnsi="Times New Roman" w:cs="Times New Roman"/>
          <w:sz w:val="24"/>
          <w:szCs w:val="24"/>
        </w:rPr>
        <w:t>одељка</w:t>
      </w:r>
      <w:r w:rsidR="00B04978">
        <w:rPr>
          <w:rFonts w:ascii="Times New Roman" w:hAnsi="Times New Roman" w:cs="Times New Roman"/>
          <w:sz w:val="24"/>
          <w:szCs w:val="24"/>
        </w:rPr>
        <w:t xml:space="preserve"> VII Јавног позив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5D4264">
      <w:pPr>
        <w:spacing w:after="0" w:line="240" w:lineRule="auto"/>
        <w:ind w:right="2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r w:rsidR="00B0497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r w:rsidR="00B0497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r w:rsidR="00B0497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 у пријави</w:t>
      </w:r>
      <w:r w:rsidR="00B0497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r w:rsidR="00B0497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, подносилац</w:t>
      </w:r>
      <w:r w:rsidR="00B0497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r w:rsidR="00B0497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r w:rsidR="00B0497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D4264" w:rsidRPr="005D4264" w:rsidRDefault="005D4264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7944" w:rsidRPr="00757944" w:rsidRDefault="00757944" w:rsidP="0075794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57944">
        <w:rPr>
          <w:rFonts w:ascii="Times New Roman" w:hAnsi="Times New Roman" w:cs="Times New Roman"/>
          <w:b/>
          <w:sz w:val="24"/>
          <w:szCs w:val="24"/>
        </w:rPr>
        <w:lastRenderedPageBreak/>
        <w:t>Како би Комисија поступила по пријави и извршила бодовање неопходно је да све напред наведене табеле попуните или заокружите одговор.</w:t>
      </w:r>
    </w:p>
    <w:p w:rsidR="00B04978" w:rsidRPr="00757944" w:rsidRDefault="00B04978" w:rsidP="0075794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04978" w:rsidRDefault="00B04978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04978" w:rsidRDefault="00B04978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04978" w:rsidRDefault="00B04978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00A87">
        <w:rPr>
          <w:rFonts w:ascii="Times New Roman" w:hAnsi="Times New Roman" w:cs="Times New Roman"/>
          <w:sz w:val="24"/>
          <w:szCs w:val="24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2350CB" w:rsidRDefault="00B04978" w:rsidP="00B0497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</w:t>
      </w:r>
      <w:r w:rsidR="00030EE3" w:rsidRPr="0066540E">
        <w:rPr>
          <w:rFonts w:ascii="Times New Roman" w:hAnsi="Times New Roman" w:cs="Times New Roman"/>
          <w:sz w:val="24"/>
          <w:szCs w:val="24"/>
        </w:rPr>
        <w:t>Потпис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30EE3" w:rsidRPr="0066540E">
        <w:rPr>
          <w:rFonts w:ascii="Times New Roman" w:hAnsi="Times New Roman" w:cs="Times New Roman"/>
          <w:sz w:val="24"/>
          <w:szCs w:val="24"/>
        </w:rPr>
        <w:t>подносиоц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350CB">
        <w:rPr>
          <w:rFonts w:ascii="Times New Roman" w:hAnsi="Times New Roman" w:cs="Times New Roman"/>
          <w:sz w:val="24"/>
          <w:szCs w:val="24"/>
        </w:rPr>
        <w:t>пријаве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B04978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 w:rsidR="004E14BD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1CC4" w:rsidRDefault="00BD1CC4" w:rsidP="00CB7E8C">
      <w:pPr>
        <w:spacing w:after="0" w:line="240" w:lineRule="auto"/>
      </w:pPr>
      <w:r>
        <w:separator/>
      </w:r>
    </w:p>
  </w:endnote>
  <w:endnote w:type="continuationSeparator" w:id="1">
    <w:p w:rsidR="00BD1CC4" w:rsidRDefault="00BD1CC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1CC4" w:rsidRDefault="00BD1CC4" w:rsidP="00CB7E8C">
      <w:pPr>
        <w:spacing w:after="0" w:line="240" w:lineRule="auto"/>
      </w:pPr>
      <w:r>
        <w:separator/>
      </w:r>
    </w:p>
  </w:footnote>
  <w:footnote w:type="continuationSeparator" w:id="1">
    <w:p w:rsidR="00BD1CC4" w:rsidRDefault="00BD1CC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353422"/>
    <w:multiLevelType w:val="hybridMultilevel"/>
    <w:tmpl w:val="B55E4F3A"/>
    <w:lvl w:ilvl="0" w:tplc="5F687DF6">
      <w:start w:val="2"/>
      <w:numFmt w:val="bullet"/>
      <w:lvlText w:val="-"/>
      <w:lvlJc w:val="left"/>
      <w:pPr>
        <w:ind w:left="1353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>
    <w:nsid w:val="7D462DAE"/>
    <w:multiLevelType w:val="hybridMultilevel"/>
    <w:tmpl w:val="D88891B0"/>
    <w:lvl w:ilvl="0" w:tplc="15468BAC">
      <w:start w:val="1"/>
      <w:numFmt w:val="decimal"/>
      <w:lvlText w:val="%1)"/>
      <w:lvlJc w:val="left"/>
      <w:pPr>
        <w:ind w:left="41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38" w:hanging="360"/>
      </w:pPr>
    </w:lvl>
    <w:lvl w:ilvl="2" w:tplc="0809001B" w:tentative="1">
      <w:start w:val="1"/>
      <w:numFmt w:val="lowerRoman"/>
      <w:lvlText w:val="%3."/>
      <w:lvlJc w:val="right"/>
      <w:pPr>
        <w:ind w:left="1858" w:hanging="180"/>
      </w:pPr>
    </w:lvl>
    <w:lvl w:ilvl="3" w:tplc="0809000F" w:tentative="1">
      <w:start w:val="1"/>
      <w:numFmt w:val="decimal"/>
      <w:lvlText w:val="%4."/>
      <w:lvlJc w:val="left"/>
      <w:pPr>
        <w:ind w:left="2578" w:hanging="360"/>
      </w:pPr>
    </w:lvl>
    <w:lvl w:ilvl="4" w:tplc="08090019" w:tentative="1">
      <w:start w:val="1"/>
      <w:numFmt w:val="lowerLetter"/>
      <w:lvlText w:val="%5."/>
      <w:lvlJc w:val="left"/>
      <w:pPr>
        <w:ind w:left="3298" w:hanging="360"/>
      </w:pPr>
    </w:lvl>
    <w:lvl w:ilvl="5" w:tplc="0809001B" w:tentative="1">
      <w:start w:val="1"/>
      <w:numFmt w:val="lowerRoman"/>
      <w:lvlText w:val="%6."/>
      <w:lvlJc w:val="right"/>
      <w:pPr>
        <w:ind w:left="4018" w:hanging="180"/>
      </w:pPr>
    </w:lvl>
    <w:lvl w:ilvl="6" w:tplc="0809000F" w:tentative="1">
      <w:start w:val="1"/>
      <w:numFmt w:val="decimal"/>
      <w:lvlText w:val="%7."/>
      <w:lvlJc w:val="left"/>
      <w:pPr>
        <w:ind w:left="4738" w:hanging="360"/>
      </w:pPr>
    </w:lvl>
    <w:lvl w:ilvl="7" w:tplc="08090019" w:tentative="1">
      <w:start w:val="1"/>
      <w:numFmt w:val="lowerLetter"/>
      <w:lvlText w:val="%8."/>
      <w:lvlJc w:val="left"/>
      <w:pPr>
        <w:ind w:left="5458" w:hanging="360"/>
      </w:pPr>
    </w:lvl>
    <w:lvl w:ilvl="8" w:tplc="0809001B" w:tentative="1">
      <w:start w:val="1"/>
      <w:numFmt w:val="lowerRoman"/>
      <w:lvlText w:val="%9."/>
      <w:lvlJc w:val="right"/>
      <w:pPr>
        <w:ind w:left="6178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6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31"/>
  </w:num>
  <w:num w:numId="32">
    <w:abstractNumId w:val="24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71DD5"/>
    <w:rsid w:val="001D54C8"/>
    <w:rsid w:val="001E74B8"/>
    <w:rsid w:val="001F600E"/>
    <w:rsid w:val="0020470D"/>
    <w:rsid w:val="00215AAC"/>
    <w:rsid w:val="002350CB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068F0"/>
    <w:rsid w:val="00410446"/>
    <w:rsid w:val="004135DF"/>
    <w:rsid w:val="00414D8E"/>
    <w:rsid w:val="00425CAA"/>
    <w:rsid w:val="004301B0"/>
    <w:rsid w:val="00436EAA"/>
    <w:rsid w:val="00451A10"/>
    <w:rsid w:val="004643B5"/>
    <w:rsid w:val="004A3D13"/>
    <w:rsid w:val="004A60B6"/>
    <w:rsid w:val="004B6B26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C7F11"/>
    <w:rsid w:val="005C7FA7"/>
    <w:rsid w:val="005D4264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6625A"/>
    <w:rsid w:val="00670305"/>
    <w:rsid w:val="00670599"/>
    <w:rsid w:val="00675765"/>
    <w:rsid w:val="00682E9E"/>
    <w:rsid w:val="00696A29"/>
    <w:rsid w:val="006A0595"/>
    <w:rsid w:val="006C252A"/>
    <w:rsid w:val="006C5E11"/>
    <w:rsid w:val="006E46BB"/>
    <w:rsid w:val="006F1F74"/>
    <w:rsid w:val="007014C4"/>
    <w:rsid w:val="0072339D"/>
    <w:rsid w:val="00725255"/>
    <w:rsid w:val="007354A5"/>
    <w:rsid w:val="0073744E"/>
    <w:rsid w:val="007511BD"/>
    <w:rsid w:val="00752669"/>
    <w:rsid w:val="00756C04"/>
    <w:rsid w:val="00757944"/>
    <w:rsid w:val="00770A36"/>
    <w:rsid w:val="00775046"/>
    <w:rsid w:val="00784F8D"/>
    <w:rsid w:val="007E7712"/>
    <w:rsid w:val="007F5D8F"/>
    <w:rsid w:val="008078FA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978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1CC4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3E6B"/>
    <w:rsid w:val="00D13CF6"/>
    <w:rsid w:val="00D17F10"/>
    <w:rsid w:val="00D24529"/>
    <w:rsid w:val="00D54D97"/>
    <w:rsid w:val="00D55D2F"/>
    <w:rsid w:val="00D745B6"/>
    <w:rsid w:val="00D778AB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06381"/>
    <w:rsid w:val="00E125BD"/>
    <w:rsid w:val="00E20FF9"/>
    <w:rsid w:val="00E260B3"/>
    <w:rsid w:val="00E3226C"/>
    <w:rsid w:val="00E51326"/>
    <w:rsid w:val="00E578B9"/>
    <w:rsid w:val="00E602FC"/>
    <w:rsid w:val="00E754FC"/>
    <w:rsid w:val="00E77614"/>
    <w:rsid w:val="00E824A4"/>
    <w:rsid w:val="00E85733"/>
    <w:rsid w:val="00E919C1"/>
    <w:rsid w:val="00EC747B"/>
    <w:rsid w:val="00EF59A7"/>
    <w:rsid w:val="00F22C3C"/>
    <w:rsid w:val="00F43B94"/>
    <w:rsid w:val="00F46C23"/>
    <w:rsid w:val="00F7002D"/>
    <w:rsid w:val="00F775AD"/>
    <w:rsid w:val="00F927AD"/>
    <w:rsid w:val="00FA01F1"/>
    <w:rsid w:val="00FB516F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D4264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F51517-0F5D-45A4-90F3-6D6E4B72C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11</cp:revision>
  <cp:lastPrinted>2021-08-06T05:54:00Z</cp:lastPrinted>
  <dcterms:created xsi:type="dcterms:W3CDTF">2022-05-23T09:10:00Z</dcterms:created>
  <dcterms:modified xsi:type="dcterms:W3CDTF">2022-07-13T12:13:00Z</dcterms:modified>
</cp:coreProperties>
</file>